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9afb0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ed88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f3a7f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30Z</dcterms:created>
  <dcterms:modified xsi:type="dcterms:W3CDTF">2016-09-13T05:54:30Z</dcterms:modified>
</cp:coreProperties>
</file>